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0A044" w14:textId="77777777" w:rsidR="008C5DCF" w:rsidRPr="006D2A33" w:rsidRDefault="008C5DCF" w:rsidP="0074365E">
      <w:pPr>
        <w:pStyle w:val="Heading1"/>
        <w:spacing w:before="60"/>
        <w:ind w:left="0" w:right="-10"/>
        <w:jc w:val="both"/>
        <w:rPr>
          <w:rFonts w:asciiTheme="minorHAnsi" w:hAnsiTheme="minorHAnsi" w:cstheme="minorHAnsi"/>
          <w:sz w:val="24"/>
          <w:szCs w:val="24"/>
          <w:rtl/>
        </w:rPr>
      </w:pPr>
    </w:p>
    <w:p w14:paraId="679DB03E" w14:textId="77777777" w:rsidR="008C5DCF" w:rsidRPr="006D2A33" w:rsidRDefault="008C5DCF" w:rsidP="0074365E">
      <w:pPr>
        <w:pStyle w:val="Heading1"/>
        <w:spacing w:before="60"/>
        <w:ind w:left="0" w:right="-10"/>
        <w:jc w:val="both"/>
        <w:rPr>
          <w:rFonts w:asciiTheme="minorHAnsi" w:hAnsiTheme="minorHAnsi" w:cstheme="minorHAnsi"/>
          <w:sz w:val="24"/>
          <w:szCs w:val="24"/>
          <w:rtl/>
        </w:rPr>
      </w:pPr>
    </w:p>
    <w:p w14:paraId="5364185D" w14:textId="0CF5EE57" w:rsidR="00704E54" w:rsidRPr="006D2A33" w:rsidRDefault="008C5DCF" w:rsidP="006D2A33">
      <w:pPr>
        <w:pStyle w:val="Heading1"/>
        <w:bidi/>
        <w:spacing w:before="60"/>
        <w:ind w:left="7920" w:right="-1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6D2A33">
        <w:rPr>
          <w:rFonts w:asciiTheme="minorHAnsi" w:hAnsiTheme="minorHAnsi" w:cstheme="minorHAnsi"/>
          <w:sz w:val="24"/>
          <w:szCs w:val="24"/>
          <w:rtl/>
        </w:rPr>
        <w:t xml:space="preserve">تاریخ: </w:t>
      </w:r>
    </w:p>
    <w:p w14:paraId="51E69DD3" w14:textId="77777777" w:rsidR="008C5DCF" w:rsidRPr="006D2A33" w:rsidRDefault="008C5DCF" w:rsidP="0074365E">
      <w:pPr>
        <w:pStyle w:val="Heading1"/>
        <w:spacing w:before="60" w:after="240"/>
        <w:ind w:left="0" w:right="-10"/>
        <w:jc w:val="both"/>
        <w:rPr>
          <w:rFonts w:asciiTheme="minorHAnsi" w:hAnsiTheme="minorHAnsi" w:cstheme="minorHAnsi"/>
          <w:sz w:val="24"/>
          <w:szCs w:val="24"/>
          <w:rtl/>
        </w:rPr>
      </w:pPr>
    </w:p>
    <w:p w14:paraId="3ED0D022" w14:textId="03363EAD" w:rsidR="0074365E" w:rsidRPr="006D2A33" w:rsidRDefault="008C5DCF" w:rsidP="008C5DCF">
      <w:pPr>
        <w:pStyle w:val="Heading1"/>
        <w:bidi/>
        <w:spacing w:before="60" w:after="240"/>
        <w:ind w:left="0" w:right="-10"/>
        <w:jc w:val="both"/>
        <w:rPr>
          <w:rFonts w:asciiTheme="minorHAnsi" w:hAnsiTheme="minorHAnsi" w:cstheme="minorHAnsi"/>
          <w:sz w:val="24"/>
          <w:szCs w:val="24"/>
          <w:rtl/>
        </w:rPr>
      </w:pPr>
      <w:r w:rsidRPr="006D2A33">
        <w:rPr>
          <w:rFonts w:asciiTheme="minorHAnsi" w:hAnsiTheme="minorHAnsi" w:cstheme="minorHAnsi"/>
          <w:sz w:val="24"/>
          <w:szCs w:val="24"/>
          <w:rtl/>
        </w:rPr>
        <w:t>والدین/سرپرست عزیز،</w:t>
      </w:r>
    </w:p>
    <w:p w14:paraId="530F19F6" w14:textId="5DD21B8F" w:rsidR="008C5DCF" w:rsidRDefault="008C5DCF" w:rsidP="008C5DCF">
      <w:pPr>
        <w:pStyle w:val="Heading1"/>
        <w:bidi/>
        <w:spacing w:before="60" w:after="240"/>
        <w:ind w:left="0" w:right="-10"/>
        <w:jc w:val="both"/>
        <w:rPr>
          <w:rFonts w:asciiTheme="minorHAnsi" w:hAnsiTheme="minorHAnsi" w:cstheme="minorHAnsi"/>
          <w:sz w:val="24"/>
          <w:szCs w:val="24"/>
        </w:rPr>
      </w:pPr>
      <w:r w:rsidRPr="006D2A33">
        <w:rPr>
          <w:rFonts w:asciiTheme="minorHAnsi" w:hAnsiTheme="minorHAnsi" w:cstheme="minorHAnsi"/>
          <w:sz w:val="24"/>
          <w:szCs w:val="24"/>
          <w:rtl/>
        </w:rPr>
        <w:t>موضوع: فرم تاریخچه رشد</w:t>
      </w:r>
    </w:p>
    <w:p w14:paraId="60781643" w14:textId="77777777" w:rsidR="006D2A33" w:rsidRPr="006D2A33" w:rsidRDefault="006D2A33" w:rsidP="006D2A33">
      <w:pPr>
        <w:pStyle w:val="Heading1"/>
        <w:bidi/>
        <w:spacing w:before="60" w:after="240"/>
        <w:ind w:left="0" w:right="-10"/>
        <w:jc w:val="both"/>
        <w:rPr>
          <w:rFonts w:asciiTheme="minorHAnsi" w:hAnsiTheme="minorHAnsi" w:cstheme="minorHAnsi"/>
          <w:b w:val="0"/>
          <w:sz w:val="24"/>
          <w:szCs w:val="24"/>
        </w:rPr>
      </w:pPr>
    </w:p>
    <w:p w14:paraId="70B3D2D0" w14:textId="118C3E12" w:rsidR="008C5DCF" w:rsidRPr="006D2A33" w:rsidRDefault="008C5DCF" w:rsidP="008C5DCF">
      <w:pPr>
        <w:bidi/>
        <w:spacing w:after="240"/>
        <w:ind w:right="4"/>
        <w:jc w:val="both"/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</w:pP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>فرم تاریخچه رشد مدارس (</w:t>
      </w:r>
      <w:r w:rsidRPr="006D2A33">
        <w:rPr>
          <w:rFonts w:asciiTheme="minorHAnsi" w:eastAsia="Times New Roman" w:hAnsiTheme="minorHAnsi" w:cstheme="minorHAnsi"/>
          <w:sz w:val="24"/>
          <w:szCs w:val="24"/>
          <w:lang w:val="en-CA" w:bidi="fa-IR"/>
        </w:rPr>
        <w:t>“Developmental History Form”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) نواحی تورنتو </w:t>
      </w:r>
      <w:r w:rsidRPr="006D2A33">
        <w:rPr>
          <w:rFonts w:asciiTheme="minorHAnsi" w:eastAsia="Times New Roman" w:hAnsiTheme="minorHAnsi" w:cstheme="minorHAnsi"/>
          <w:sz w:val="24"/>
          <w:szCs w:val="24"/>
        </w:rPr>
        <w:t>(“</w:t>
      </w:r>
      <w:r w:rsidRPr="006D2A33">
        <w:rPr>
          <w:rFonts w:asciiTheme="minorHAnsi" w:eastAsia="Times New Roman" w:hAnsiTheme="minorHAnsi" w:cstheme="minorHAnsi"/>
          <w:b/>
          <w:bCs/>
          <w:sz w:val="24"/>
          <w:szCs w:val="24"/>
        </w:rPr>
        <w:t>TDSB</w:t>
      </w:r>
      <w:r w:rsidRPr="006D2A33">
        <w:rPr>
          <w:rFonts w:asciiTheme="minorHAnsi" w:eastAsia="Times New Roman" w:hAnsiTheme="minorHAnsi" w:cstheme="minorHAnsi"/>
          <w:sz w:val="24"/>
          <w:szCs w:val="24"/>
        </w:rPr>
        <w:t>”)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</w:rPr>
        <w:t xml:space="preserve"> برای ه</w:t>
      </w:r>
      <w:r w:rsidR="006D2A33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 xml:space="preserve">مه 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</w:rPr>
        <w:t>دانش‌آموز</w:t>
      </w:r>
      <w:r w:rsidR="006D2A33">
        <w:rPr>
          <w:rFonts w:asciiTheme="minorHAnsi" w:eastAsia="Times New Roman" w:hAnsiTheme="minorHAnsi" w:cstheme="minorHAnsi" w:hint="cs"/>
          <w:sz w:val="24"/>
          <w:szCs w:val="24"/>
          <w:rtl/>
        </w:rPr>
        <w:t>انی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</w:rPr>
        <w:t xml:space="preserve"> تکمیل می‌شود که برای بار اول در </w:t>
      </w:r>
      <w:r w:rsidRPr="006D2A33">
        <w:rPr>
          <w:rFonts w:asciiTheme="minorHAnsi" w:eastAsia="Times New Roman" w:hAnsiTheme="minorHAnsi" w:cstheme="minorHAnsi"/>
          <w:sz w:val="24"/>
          <w:szCs w:val="24"/>
          <w:lang w:val="en-CA"/>
        </w:rPr>
        <w:t>TDSB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 از مهدکودک وارد پایه ۲ می‌شو</w:t>
      </w:r>
      <w:r w:rsidR="006D2A33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>ن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د. </w:t>
      </w:r>
      <w:r w:rsidR="00D877EE"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این بخش مهمی از فرایند ثبت‌نام </w:t>
      </w:r>
      <w:r w:rsidR="00D877EE" w:rsidRPr="006D2A33">
        <w:rPr>
          <w:rFonts w:asciiTheme="minorHAnsi" w:eastAsia="Times New Roman" w:hAnsiTheme="minorHAnsi" w:cstheme="minorHAnsi"/>
          <w:sz w:val="24"/>
          <w:szCs w:val="24"/>
          <w:lang w:val="en-CA" w:bidi="fa-IR"/>
        </w:rPr>
        <w:t>TDSB</w:t>
      </w:r>
      <w:r w:rsidR="00D877EE"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 است. اطلاعات در سابقه مدرسه انتاریو (</w:t>
      </w:r>
      <w:r w:rsidR="00D877EE" w:rsidRPr="006D2A33">
        <w:rPr>
          <w:rFonts w:asciiTheme="minorHAnsi" w:eastAsia="Times New Roman" w:hAnsiTheme="minorHAnsi" w:cstheme="minorHAnsi"/>
          <w:sz w:val="24"/>
          <w:szCs w:val="24"/>
          <w:lang w:val="en-CA" w:bidi="fa-IR"/>
        </w:rPr>
        <w:t>Ontario School Record, OSR</w:t>
      </w:r>
      <w:r w:rsidR="00D877EE"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) ذخیره و معلم(ها) و مدیر/ناظم به آنها دسترسی دارند. </w:t>
      </w:r>
      <w:r w:rsidR="00C15492"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فرم تاریخچه رشد، روشی است که </w:t>
      </w:r>
      <w:r w:rsidR="00C15492" w:rsidRPr="006D2A33">
        <w:rPr>
          <w:rFonts w:asciiTheme="minorHAnsi" w:eastAsia="Times New Roman" w:hAnsiTheme="minorHAnsi" w:cstheme="minorHAnsi"/>
          <w:sz w:val="24"/>
          <w:szCs w:val="24"/>
          <w:lang w:val="en-CA" w:bidi="fa-IR"/>
        </w:rPr>
        <w:t>TDSB</w:t>
      </w:r>
      <w:r w:rsidR="00C15492"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 با استفاده از آن اطلاعاتی از خانواده‌ها برای سرویس‌دهی بهتر به فرزند/دانش‌آموز آنها جمع‌آوری می‌کند. همچنین در طول سال، گفتگوهای </w:t>
      </w:r>
      <w:r w:rsidR="006C4DC1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 xml:space="preserve">مستمری </w:t>
      </w:r>
      <w:r w:rsidR="00C15492"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 بین خانواده‌ها، آموزگاران و مدرسه در سطح وسیع انجام می‌شود.</w:t>
      </w:r>
    </w:p>
    <w:p w14:paraId="5D6CAF44" w14:textId="381F6620" w:rsidR="00C15492" w:rsidRPr="006D2A33" w:rsidRDefault="00C15492" w:rsidP="00C15492">
      <w:pPr>
        <w:bidi/>
        <w:spacing w:after="240"/>
        <w:ind w:right="4"/>
        <w:jc w:val="both"/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</w:pP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ما </w:t>
      </w:r>
      <w:r w:rsidR="006C4DC1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 xml:space="preserve">معتقدیم 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 در سال‌های اولیه</w:t>
      </w:r>
      <w:r w:rsidR="006D2A33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>،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 خانواده‌ها اولین و قدرتمندترین تاثیر را بر یادگیری، رشد، سلامت و تندرستی فرزندان خود دارند. همچنین ما معتقد هستیم که خانواده‌ها در زمینه فرزندان خود و نیازهای</w:t>
      </w:r>
      <w:r w:rsidR="006D2A33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 xml:space="preserve"> آنها خبره هستند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 و ظرفیت پشتیبانی از فرزندان </w:t>
      </w:r>
      <w:r w:rsidR="006D2A33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 xml:space="preserve">خود را دارند 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به همین علت است که ما از شما دعوت می‌کنید اطلاعات مهم مربوط به نقاط قوت، علایق، نیازها و </w:t>
      </w:r>
      <w:r w:rsidR="006D2A33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 xml:space="preserve">اینکه 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ما چطور می‌توانیم بهتر از آنها در انتقال به مدرسه پشتیبانی کنیم را بیان کنید. آموزگاران و کارکنان </w:t>
      </w:r>
      <w:r w:rsidRPr="006D2A33">
        <w:rPr>
          <w:rFonts w:asciiTheme="minorHAnsi" w:eastAsia="Times New Roman" w:hAnsiTheme="minorHAnsi" w:cstheme="minorHAnsi"/>
          <w:sz w:val="24"/>
          <w:szCs w:val="24"/>
          <w:lang w:val="en-CA" w:bidi="fa-IR"/>
        </w:rPr>
        <w:t>TDSB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 از این اطلاعات برای طراحی تدریس پاسخگو و تجربیات یادگیری استفاده می‌کنند که به نقاط </w:t>
      </w:r>
      <w:r w:rsidR="006C4DC1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 xml:space="preserve">قوت 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>و علایق فرزند شما توجه داشته و از یادگیری آنها در مدرسه</w:t>
      </w:r>
      <w:r w:rsidR="006C4DC1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 xml:space="preserve"> پشتیبانی 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>نی می‌کند.</w:t>
      </w:r>
    </w:p>
    <w:p w14:paraId="7AFFE27D" w14:textId="143B8C34" w:rsidR="00C15492" w:rsidRPr="006D2A33" w:rsidRDefault="00C15492" w:rsidP="00C15492">
      <w:pPr>
        <w:bidi/>
        <w:spacing w:after="240"/>
        <w:ind w:right="4"/>
        <w:jc w:val="both"/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</w:pP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>لطفا اگر مایلید با یک عضو از کارکنان مدرسه ارتباط بگیرید</w:t>
      </w:r>
      <w:r w:rsidR="006D2A33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 xml:space="preserve"> تا به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 شما در تکمیل فرم تاریخچه رشد کمک کند، به مدیر مدرسه خود اطلاع دهی</w:t>
      </w:r>
      <w:r w:rsidR="006D2A33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>د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>. معلم فرزند شما زمانی را برای ملاقات با شما و کسب فهم عمیق‌تر درباره اطلاعاتی که بیان کردید</w:t>
      </w:r>
      <w:r w:rsidR="006D2A33"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>، ترتیب خواهد داد. ما به اهمیت شراکت فعال خانواده‌ها در فرایند یادگ</w:t>
      </w:r>
      <w:r w:rsidR="006D2A33">
        <w:rPr>
          <w:rFonts w:asciiTheme="minorHAnsi" w:eastAsia="Times New Roman" w:hAnsiTheme="minorHAnsi" w:cstheme="minorHAnsi" w:hint="cs"/>
          <w:sz w:val="24"/>
          <w:szCs w:val="24"/>
          <w:rtl/>
          <w:lang w:bidi="fa-IR"/>
        </w:rPr>
        <w:t>ی</w:t>
      </w:r>
      <w:r w:rsidR="006D2A33"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ری دانش‌آموز ارج می‌نهیم. ما برای ایجاد مشارکت‌ و همکاری قوی با شما تلاش می‌کنیم. ما از هر گونه اطلاعاتی که بتوانید برای هدایت مسیر خدمت‌رسانی بهتر آموزگاران به فرزندتان ارایه کنید، استقبال می‌کنیم. </w:t>
      </w:r>
    </w:p>
    <w:p w14:paraId="4DE4CB05" w14:textId="107BED39" w:rsidR="006D2A33" w:rsidRPr="006D2A33" w:rsidRDefault="006D2A33" w:rsidP="006D2A33">
      <w:pPr>
        <w:bidi/>
        <w:spacing w:after="240"/>
        <w:ind w:right="4"/>
        <w:jc w:val="both"/>
        <w:rPr>
          <w:rFonts w:asciiTheme="minorHAnsi" w:eastAsia="Times New Roman" w:hAnsiTheme="minorHAnsi" w:cstheme="minorHAnsi"/>
          <w:sz w:val="24"/>
          <w:szCs w:val="24"/>
          <w:highlight w:val="white"/>
          <w:lang w:bidi="fa-IR"/>
        </w:rPr>
      </w:pP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والدین/سرپرستان می‌توانند انتخاب کنند که فرم تاریخچه رشد را تکمیل </w:t>
      </w:r>
      <w:r w:rsidRPr="006D2A33">
        <w:rPr>
          <w:rFonts w:asciiTheme="minorHAnsi" w:eastAsia="Times New Roman" w:hAnsiTheme="minorHAnsi" w:cstheme="minorHAnsi"/>
          <w:sz w:val="24"/>
          <w:szCs w:val="24"/>
          <w:u w:val="single"/>
          <w:rtl/>
          <w:lang w:bidi="fa-IR"/>
        </w:rPr>
        <w:t xml:space="preserve">نکنند. </w:t>
      </w: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اگر سوالی درباره تکمیل فرم تاریخچه رشد دارید، از شما دعوت می‌کنیم با مدیر مدرسه خود تماس بگیرید. </w:t>
      </w:r>
    </w:p>
    <w:p w14:paraId="5B4E175B" w14:textId="1F968C4B" w:rsidR="006D2A33" w:rsidRPr="006D2A33" w:rsidRDefault="006D2A33" w:rsidP="006D2A33">
      <w:pPr>
        <w:bidi/>
        <w:spacing w:after="240"/>
        <w:ind w:right="4"/>
        <w:jc w:val="both"/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</w:pP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 xml:space="preserve">از مشارکت شما متشکریم و در انتظار همکاری با شما در ایجاد یک تجربه مدرسه مثبت برای فرزند شما هستیم. </w:t>
      </w:r>
    </w:p>
    <w:p w14:paraId="38258058" w14:textId="50C12480" w:rsidR="006D2A33" w:rsidRPr="006D2A33" w:rsidRDefault="006D2A33" w:rsidP="006D2A33">
      <w:pPr>
        <w:bidi/>
        <w:spacing w:after="240"/>
        <w:ind w:right="4"/>
        <w:jc w:val="both"/>
        <w:rPr>
          <w:rFonts w:asciiTheme="minorHAnsi" w:eastAsia="Times New Roman" w:hAnsiTheme="minorHAnsi" w:cstheme="minorHAnsi"/>
          <w:sz w:val="24"/>
          <w:szCs w:val="24"/>
          <w:lang w:bidi="fa-IR"/>
        </w:rPr>
      </w:pPr>
      <w:r w:rsidRPr="006D2A33">
        <w:rPr>
          <w:rFonts w:asciiTheme="minorHAnsi" w:eastAsia="Times New Roman" w:hAnsiTheme="minorHAnsi" w:cstheme="minorHAnsi"/>
          <w:sz w:val="24"/>
          <w:szCs w:val="24"/>
          <w:rtl/>
          <w:lang w:bidi="fa-IR"/>
        </w:rPr>
        <w:t>مدیر،</w:t>
      </w:r>
    </w:p>
    <w:p w14:paraId="2F09CCB9" w14:textId="7DA43EDD" w:rsidR="00704E54" w:rsidRPr="006D2A33" w:rsidRDefault="006D2A33" w:rsidP="006D2A33">
      <w:pPr>
        <w:bidi/>
        <w:spacing w:line="276" w:lineRule="auto"/>
        <w:ind w:right="4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D2A33">
        <w:rPr>
          <w:rFonts w:asciiTheme="minorHAnsi" w:eastAsia="Times New Roman" w:hAnsiTheme="minorHAnsi" w:cstheme="minorHAnsi"/>
          <w:sz w:val="24"/>
          <w:szCs w:val="24"/>
          <w:rtl/>
        </w:rPr>
        <w:t>امضا</w:t>
      </w:r>
    </w:p>
    <w:p w14:paraId="25FF919A" w14:textId="77777777" w:rsidR="00704E54" w:rsidRPr="006D2A33" w:rsidRDefault="0076050B" w:rsidP="006D2A33">
      <w:pPr>
        <w:tabs>
          <w:tab w:val="left" w:pos="10170"/>
        </w:tabs>
        <w:bidi/>
        <w:ind w:left="111" w:right="3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D2A33">
        <w:rPr>
          <w:rFonts w:asciiTheme="minorHAnsi" w:eastAsia="Times New Roman" w:hAnsiTheme="minorHAnsi" w:cstheme="minorHAnsi"/>
          <w:sz w:val="24"/>
          <w:szCs w:val="24"/>
        </w:rPr>
        <w:t>------------------------------------------------------------------------------------------------------------------</w:t>
      </w:r>
    </w:p>
    <w:p w14:paraId="7CE6E2F7" w14:textId="3D6A4D2F" w:rsidR="006D2A33" w:rsidRPr="006D2A33" w:rsidRDefault="006D2A33" w:rsidP="006D2A3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70"/>
        </w:tabs>
        <w:bidi/>
        <w:ind w:right="3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6D2A33">
        <w:rPr>
          <w:rFonts w:asciiTheme="minorHAnsi" w:eastAsia="Times New Roman" w:hAnsiTheme="minorHAnsi" w:cstheme="minorHAnsi"/>
          <w:color w:val="000000"/>
          <w:sz w:val="24"/>
          <w:szCs w:val="24"/>
          <w:rtl/>
        </w:rPr>
        <w:t>من/ما فرم تاریخچه رشد را تکمیل نمی‌کنیم.</w:t>
      </w:r>
    </w:p>
    <w:p w14:paraId="321FDE4A" w14:textId="3FA63322" w:rsidR="006D2A33" w:rsidRPr="006D2A33" w:rsidRDefault="006D2A33" w:rsidP="006D2A3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70"/>
        </w:tabs>
        <w:bidi/>
        <w:ind w:right="3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6D2A33">
        <w:rPr>
          <w:rFonts w:asciiTheme="minorHAnsi" w:eastAsia="Times New Roman" w:hAnsiTheme="minorHAnsi" w:cstheme="minorHAnsi"/>
          <w:color w:val="000000"/>
          <w:sz w:val="24"/>
          <w:szCs w:val="24"/>
          <w:rtl/>
        </w:rPr>
        <w:t>من/ما فرم تاریخچه فرم را تکمیل کرده‌ایم.</w:t>
      </w:r>
    </w:p>
    <w:p w14:paraId="1DF1BC50" w14:textId="77777777" w:rsidR="006D2A33" w:rsidRPr="006D2A33" w:rsidRDefault="006D2A33" w:rsidP="0074365E">
      <w:pPr>
        <w:spacing w:line="276" w:lineRule="auto"/>
        <w:ind w:left="111" w:right="3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rtl/>
        </w:rPr>
      </w:pPr>
    </w:p>
    <w:p w14:paraId="60156B8D" w14:textId="26B58D12" w:rsidR="00704E54" w:rsidRPr="006D2A33" w:rsidRDefault="0076050B" w:rsidP="00310B63">
      <w:pPr>
        <w:bidi/>
        <w:spacing w:line="276" w:lineRule="auto"/>
        <w:ind w:left="111" w:right="30"/>
        <w:jc w:val="both"/>
        <w:rPr>
          <w:rFonts w:asciiTheme="minorHAnsi" w:eastAsia="Times New Roman" w:hAnsiTheme="minorHAnsi" w:cstheme="minorHAnsi"/>
          <w:sz w:val="24"/>
          <w:szCs w:val="24"/>
          <w:u w:val="single"/>
          <w:rtl/>
          <w:lang w:bidi="fa-IR"/>
        </w:rPr>
      </w:pPr>
      <w:r w:rsidRPr="006D2A33">
        <w:rPr>
          <w:rFonts w:asciiTheme="minorHAnsi" w:eastAsia="Times New Roman" w:hAnsiTheme="minorHAnsi" w:cstheme="minorHAnsi"/>
          <w:sz w:val="24"/>
          <w:szCs w:val="24"/>
          <w:u w:val="single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  <w:u w:val="single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  <w:u w:val="single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  <w:u w:val="single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  <w:u w:val="single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  <w:u w:val="single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  <w:u w:val="single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  <w:u w:val="single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  <w:u w:val="single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  <w:u w:val="single"/>
        </w:rPr>
        <w:tab/>
      </w:r>
    </w:p>
    <w:p w14:paraId="736C91F4" w14:textId="4D112B43" w:rsidR="00704E54" w:rsidRPr="006D2A33" w:rsidRDefault="006D2A33" w:rsidP="006D2A33">
      <w:pPr>
        <w:bidi/>
        <w:spacing w:line="276" w:lineRule="auto"/>
        <w:ind w:left="113" w:right="28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D2A33">
        <w:rPr>
          <w:rFonts w:asciiTheme="minorHAnsi" w:eastAsia="Times New Roman" w:hAnsiTheme="minorHAnsi" w:cstheme="minorHAnsi"/>
          <w:sz w:val="24"/>
          <w:szCs w:val="24"/>
          <w:rtl/>
        </w:rPr>
        <w:t>امضای والدین/سرپرست</w:t>
      </w:r>
      <w:r w:rsidR="0076050B" w:rsidRPr="006D2A33">
        <w:rPr>
          <w:rFonts w:asciiTheme="minorHAnsi" w:eastAsia="Times New Roman" w:hAnsiTheme="minorHAnsi" w:cstheme="minorHAnsi"/>
          <w:sz w:val="24"/>
          <w:szCs w:val="24"/>
        </w:rPr>
        <w:tab/>
      </w:r>
      <w:r w:rsidR="0076050B" w:rsidRPr="006D2A33">
        <w:rPr>
          <w:rFonts w:asciiTheme="minorHAnsi" w:eastAsia="Times New Roman" w:hAnsiTheme="minorHAnsi" w:cstheme="minorHAnsi"/>
          <w:sz w:val="24"/>
          <w:szCs w:val="24"/>
        </w:rPr>
        <w:tab/>
      </w:r>
      <w:r w:rsidR="0076050B" w:rsidRPr="006D2A33">
        <w:rPr>
          <w:rFonts w:asciiTheme="minorHAnsi" w:eastAsia="Times New Roman" w:hAnsiTheme="minorHAnsi" w:cstheme="minorHAnsi"/>
          <w:sz w:val="24"/>
          <w:szCs w:val="24"/>
        </w:rPr>
        <w:tab/>
      </w:r>
      <w:r w:rsidR="009A1640" w:rsidRPr="006D2A33">
        <w:rPr>
          <w:rFonts w:asciiTheme="minorHAnsi" w:eastAsia="Times New Roman" w:hAnsiTheme="minorHAnsi" w:cstheme="minorHAnsi"/>
          <w:sz w:val="24"/>
          <w:szCs w:val="24"/>
        </w:rPr>
        <w:tab/>
      </w:r>
      <w:r w:rsidRPr="006D2A33">
        <w:rPr>
          <w:rFonts w:asciiTheme="minorHAnsi" w:eastAsia="Times New Roman" w:hAnsiTheme="minorHAnsi" w:cstheme="minorHAnsi"/>
          <w:sz w:val="24"/>
          <w:szCs w:val="24"/>
          <w:rtl/>
        </w:rPr>
        <w:t xml:space="preserve">                               تاریخ</w:t>
      </w:r>
    </w:p>
    <w:sectPr w:rsidR="00704E54" w:rsidRPr="006D2A33" w:rsidSect="002E7B2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77" w:right="851" w:bottom="357" w:left="851" w:header="567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5CF4A" w14:textId="77777777" w:rsidR="00AB6EDC" w:rsidRDefault="00AB6EDC">
      <w:r>
        <w:separator/>
      </w:r>
    </w:p>
  </w:endnote>
  <w:endnote w:type="continuationSeparator" w:id="0">
    <w:p w14:paraId="2EEFC054" w14:textId="77777777" w:rsidR="00AB6EDC" w:rsidRDefault="00AB6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F44DE" w14:textId="77777777" w:rsidR="008E4A7F" w:rsidRDefault="008E4A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96939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C811C9" w14:textId="3CEB6732" w:rsidR="006C6311" w:rsidRDefault="006C6311">
        <w:pPr>
          <w:pStyle w:val="Footer"/>
          <w:jc w:val="right"/>
        </w:pPr>
        <w:r w:rsidRPr="00FD0DC4">
          <w:rPr>
            <w:rFonts w:ascii="Arial" w:hAnsi="Arial" w:cs="Arial"/>
            <w:sz w:val="24"/>
            <w:szCs w:val="24"/>
          </w:rPr>
          <w:fldChar w:fldCharType="begin"/>
        </w:r>
        <w:r w:rsidRPr="00FD0DC4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FD0DC4">
          <w:rPr>
            <w:rFonts w:ascii="Arial" w:hAnsi="Arial" w:cs="Arial"/>
            <w:sz w:val="24"/>
            <w:szCs w:val="24"/>
          </w:rPr>
          <w:fldChar w:fldCharType="separate"/>
        </w:r>
        <w:r w:rsidRPr="00FD0DC4">
          <w:rPr>
            <w:rFonts w:ascii="Arial" w:hAnsi="Arial" w:cs="Arial"/>
            <w:noProof/>
            <w:sz w:val="24"/>
            <w:szCs w:val="24"/>
          </w:rPr>
          <w:t>2</w:t>
        </w:r>
        <w:r w:rsidRPr="00FD0DC4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5D5E4169" w14:textId="08E234AB" w:rsidR="00704E54" w:rsidRDefault="00704E54">
    <w:pPr>
      <w:spacing w:line="200" w:lineRule="auto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6692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19C949" w14:textId="53076766" w:rsidR="00782D9D" w:rsidRDefault="002E7B23">
        <w:pPr>
          <w:pStyle w:val="Footer"/>
          <w:jc w:val="right"/>
        </w:pPr>
        <w:r>
          <w:rPr>
            <w:noProof/>
          </w:rPr>
          <w:drawing>
            <wp:anchor distT="0" distB="0" distL="0" distR="0" simplePos="0" relativeHeight="251659264" behindDoc="1" locked="0" layoutInCell="1" hidden="0" allowOverlap="1" wp14:anchorId="07A4EEE3" wp14:editId="102C3AED">
              <wp:simplePos x="0" y="0"/>
              <wp:positionH relativeFrom="column">
                <wp:posOffset>-350462</wp:posOffset>
              </wp:positionH>
              <wp:positionV relativeFrom="paragraph">
                <wp:posOffset>-93980</wp:posOffset>
              </wp:positionV>
              <wp:extent cx="7384472" cy="1064029"/>
              <wp:effectExtent l="0" t="0" r="0" b="3175"/>
              <wp:wrapNone/>
              <wp:docPr id="1" name="image2.jpg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" name="image2.jpg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384472" cy="1064029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608452CB" w14:textId="078938FE" w:rsidR="00352D24" w:rsidRPr="00BC17AA" w:rsidRDefault="00D56BF0" w:rsidP="00D56BF0">
    <w:pPr>
      <w:pStyle w:val="Footer"/>
      <w:tabs>
        <w:tab w:val="clear" w:pos="4680"/>
        <w:tab w:val="clear" w:pos="9360"/>
        <w:tab w:val="left" w:pos="2935"/>
      </w:tabs>
      <w:rPr>
        <w:rFonts w:ascii="Arial" w:hAnsi="Arial" w:cs="Arial"/>
      </w:rPr>
    </w:pPr>
    <w:r>
      <w:rPr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12753" w14:textId="77777777" w:rsidR="00AB6EDC" w:rsidRDefault="00AB6EDC">
      <w:r>
        <w:separator/>
      </w:r>
    </w:p>
  </w:footnote>
  <w:footnote w:type="continuationSeparator" w:id="0">
    <w:p w14:paraId="6360494E" w14:textId="77777777" w:rsidR="00AB6EDC" w:rsidRDefault="00AB6E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D8A2D" w14:textId="77777777" w:rsidR="00704E54" w:rsidRDefault="00704E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3FEDE" w14:textId="4852C376" w:rsidR="00704E54" w:rsidRDefault="00704E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66813" w14:textId="70D9D675" w:rsidR="002E7B23" w:rsidRDefault="002E7B23" w:rsidP="002E7B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noProof/>
      </w:rPr>
    </w:pPr>
    <w:r>
      <w:rPr>
        <w:rFonts w:ascii="Arial" w:hAnsi="Arial" w:cs="Arial"/>
        <w:color w:val="000000"/>
        <w:sz w:val="24"/>
        <w:szCs w:val="24"/>
      </w:rPr>
      <w:t xml:space="preserve">Form </w:t>
    </w:r>
    <w:r w:rsidRPr="00F476C2">
      <w:rPr>
        <w:rFonts w:ascii="Arial" w:hAnsi="Arial" w:cs="Arial"/>
        <w:color w:val="000000"/>
        <w:sz w:val="24"/>
        <w:szCs w:val="24"/>
      </w:rPr>
      <w:t>512</w:t>
    </w:r>
    <w:r w:rsidR="008E4A7F">
      <w:rPr>
        <w:rFonts w:ascii="Arial" w:hAnsi="Arial" w:cs="Arial"/>
        <w:color w:val="000000"/>
        <w:sz w:val="24"/>
        <w:szCs w:val="24"/>
      </w:rPr>
      <w:t>F</w:t>
    </w:r>
  </w:p>
  <w:p w14:paraId="1B8A875A" w14:textId="07DB92D5" w:rsidR="00704E54" w:rsidRPr="002E7B23" w:rsidRDefault="002E7B23" w:rsidP="002E7B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both"/>
      <w:rPr>
        <w:noProof/>
      </w:rPr>
    </w:pPr>
    <w:r>
      <w:rPr>
        <w:noProof/>
      </w:rPr>
      <w:drawing>
        <wp:inline distT="0" distB="0" distL="0" distR="0" wp14:anchorId="1518ED91" wp14:editId="37F3CA34">
          <wp:extent cx="727363" cy="662247"/>
          <wp:effectExtent l="0" t="0" r="0" b="5080"/>
          <wp:docPr id="7" name="image1.png" descr="TDSB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image1.png" descr="TDSB logo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34750" cy="66897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5FDDB908" wp14:editId="4D157874">
              <wp:extent cx="5486400" cy="333664"/>
              <wp:effectExtent l="0" t="0" r="0" b="9525"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33366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noFill/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5247ECBB" w14:textId="77777777" w:rsidR="002E7B23" w:rsidRPr="00617F4D" w:rsidRDefault="002E7B23" w:rsidP="002E7B23">
                          <w:pPr>
                            <w:jc w:val="center"/>
                            <w:textDirection w:val="btLr"/>
                            <w:rPr>
                              <w:rFonts w:ascii="Arial" w:hAnsi="Arial" w:cs="Arial"/>
                              <w:i/>
                              <w:iCs/>
                              <w:sz w:val="24"/>
                              <w:szCs w:val="24"/>
                            </w:rPr>
                          </w:pPr>
                          <w:r w:rsidRPr="00617F4D">
                            <w:rPr>
                              <w:rFonts w:ascii="Arial" w:hAnsi="Arial" w:cs="Arial"/>
                              <w:i/>
                              <w:iCs/>
                              <w:color w:val="000000"/>
                              <w:sz w:val="24"/>
                              <w:szCs w:val="24"/>
                            </w:rPr>
                            <w:t>On school letterhead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inline>
          </w:drawing>
        </mc:Choice>
        <mc:Fallback xmlns:oel="http://schemas.microsoft.com/office/2019/extlst">
          <w:pict>
            <v:rect w14:anchorId="5FDDB908" id="Rectangle 6" o:spid="_x0000_s1026" style="width:6in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" stroked="f">
              <v:stroke startarrowwidth="narrow" startarrowlength="short" endarrowwidth="narrow" endarrowlength="short"/>
              <v:textbox inset="2.53958mm,1.2694mm,2.53958mm,1.2694mm">
                <w:txbxContent>
                  <w:p w14:paraId="5247ECBB" w14:textId="77777777" w:rsidR="002E7B23" w:rsidRPr="00617F4D" w:rsidRDefault="002E7B23" w:rsidP="002E7B23">
                    <w:pPr>
                      <w:jc w:val="center"/>
                      <w:textDirection w:val="btLr"/>
                      <w:rPr>
                        <w:rFonts w:ascii="Arial" w:hAnsi="Arial" w:cs="Arial"/>
                        <w:i/>
                        <w:iCs/>
                        <w:sz w:val="24"/>
                        <w:szCs w:val="24"/>
                      </w:rPr>
                    </w:pPr>
                    <w:r w:rsidRPr="00617F4D">
                      <w:rPr>
                        <w:rFonts w:ascii="Arial" w:hAnsi="Arial" w:cs="Arial"/>
                        <w:i/>
                        <w:iCs/>
                        <w:color w:val="000000"/>
                        <w:sz w:val="24"/>
                        <w:szCs w:val="24"/>
                      </w:rPr>
                      <w:t>On school letterhead</w:t>
                    </w: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5552A3"/>
    <w:multiLevelType w:val="multilevel"/>
    <w:tmpl w:val="BB60CB42"/>
    <w:lvl w:ilvl="0">
      <w:start w:val="1"/>
      <w:numFmt w:val="bullet"/>
      <w:lvlText w:val="□"/>
      <w:lvlJc w:val="left"/>
      <w:pPr>
        <w:ind w:left="471" w:hanging="360"/>
      </w:pPr>
      <w:rPr>
        <w:rFonts w:ascii="Arial" w:eastAsia="Noto Sans Symbols" w:hAnsi="Arial" w:cs="Aria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19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1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3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5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7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9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1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31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1EF1C82"/>
    <w:multiLevelType w:val="multilevel"/>
    <w:tmpl w:val="775EB35C"/>
    <w:lvl w:ilvl="0">
      <w:start w:val="1"/>
      <w:numFmt w:val="decimal"/>
      <w:lvlText w:val="%1."/>
      <w:lvlJc w:val="left"/>
      <w:pPr>
        <w:ind w:left="0" w:hanging="721"/>
      </w:pPr>
      <w:rPr>
        <w:rFonts w:ascii="Arial" w:eastAsia="Arial" w:hAnsi="Arial" w:cs="Arial"/>
        <w:b/>
        <w:sz w:val="24"/>
        <w:szCs w:val="24"/>
      </w:rPr>
    </w:lvl>
    <w:lvl w:ilvl="1">
      <w:start w:val="1"/>
      <w:numFmt w:val="bullet"/>
      <w:lvlText w:val="•"/>
      <w:lvlJc w:val="left"/>
      <w:pPr>
        <w:ind w:left="0" w:firstLine="0"/>
      </w:pPr>
    </w:lvl>
    <w:lvl w:ilvl="2">
      <w:start w:val="1"/>
      <w:numFmt w:val="bullet"/>
      <w:lvlText w:val="•"/>
      <w:lvlJc w:val="left"/>
      <w:pPr>
        <w:ind w:left="0" w:firstLine="0"/>
      </w:pPr>
    </w:lvl>
    <w:lvl w:ilvl="3">
      <w:start w:val="1"/>
      <w:numFmt w:val="bullet"/>
      <w:lvlText w:val="•"/>
      <w:lvlJc w:val="left"/>
      <w:pPr>
        <w:ind w:left="0" w:firstLine="0"/>
      </w:pPr>
    </w:lvl>
    <w:lvl w:ilvl="4">
      <w:start w:val="1"/>
      <w:numFmt w:val="bullet"/>
      <w:lvlText w:val="•"/>
      <w:lvlJc w:val="left"/>
      <w:pPr>
        <w:ind w:left="0" w:firstLine="0"/>
      </w:pPr>
    </w:lvl>
    <w:lvl w:ilvl="5">
      <w:start w:val="1"/>
      <w:numFmt w:val="bullet"/>
      <w:lvlText w:val="•"/>
      <w:lvlJc w:val="left"/>
      <w:pPr>
        <w:ind w:left="0" w:firstLine="0"/>
      </w:pPr>
    </w:lvl>
    <w:lvl w:ilvl="6">
      <w:start w:val="1"/>
      <w:numFmt w:val="bullet"/>
      <w:lvlText w:val="•"/>
      <w:lvlJc w:val="left"/>
      <w:pPr>
        <w:ind w:left="0" w:firstLine="0"/>
      </w:pPr>
    </w:lvl>
    <w:lvl w:ilvl="7">
      <w:start w:val="1"/>
      <w:numFmt w:val="bullet"/>
      <w:lvlText w:val="•"/>
      <w:lvlJc w:val="left"/>
      <w:pPr>
        <w:ind w:left="0" w:firstLine="0"/>
      </w:pPr>
    </w:lvl>
    <w:lvl w:ilvl="8">
      <w:start w:val="1"/>
      <w:numFmt w:val="bullet"/>
      <w:lvlText w:val="•"/>
      <w:lvlJc w:val="left"/>
      <w:pPr>
        <w:ind w:left="0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Ta2NDc1MjE1NzdX0lEKTi0uzszPAykwrAUA+KU04ywAAAA="/>
  </w:docVars>
  <w:rsids>
    <w:rsidRoot w:val="00704E54"/>
    <w:rsid w:val="000268E3"/>
    <w:rsid w:val="00037799"/>
    <w:rsid w:val="000751D6"/>
    <w:rsid w:val="000D5A87"/>
    <w:rsid w:val="00127C98"/>
    <w:rsid w:val="00160B44"/>
    <w:rsid w:val="0023736E"/>
    <w:rsid w:val="00265E8B"/>
    <w:rsid w:val="002E7B23"/>
    <w:rsid w:val="00310B63"/>
    <w:rsid w:val="00326395"/>
    <w:rsid w:val="00333877"/>
    <w:rsid w:val="003513A6"/>
    <w:rsid w:val="00352D24"/>
    <w:rsid w:val="00422208"/>
    <w:rsid w:val="005523F3"/>
    <w:rsid w:val="005544F8"/>
    <w:rsid w:val="00617F4D"/>
    <w:rsid w:val="006B4A18"/>
    <w:rsid w:val="006B5F8B"/>
    <w:rsid w:val="006C4DC1"/>
    <w:rsid w:val="006C6311"/>
    <w:rsid w:val="006D2A33"/>
    <w:rsid w:val="00704E54"/>
    <w:rsid w:val="0074365E"/>
    <w:rsid w:val="0076050B"/>
    <w:rsid w:val="00782D9D"/>
    <w:rsid w:val="0078496B"/>
    <w:rsid w:val="007D536C"/>
    <w:rsid w:val="00893BC4"/>
    <w:rsid w:val="008C5DCF"/>
    <w:rsid w:val="008E4A7F"/>
    <w:rsid w:val="00917202"/>
    <w:rsid w:val="009A1640"/>
    <w:rsid w:val="00A01EB3"/>
    <w:rsid w:val="00A46CEF"/>
    <w:rsid w:val="00A6034E"/>
    <w:rsid w:val="00A7470D"/>
    <w:rsid w:val="00AA2FAA"/>
    <w:rsid w:val="00AB06B3"/>
    <w:rsid w:val="00AB6EDC"/>
    <w:rsid w:val="00AD7B72"/>
    <w:rsid w:val="00AE2C9E"/>
    <w:rsid w:val="00B4129A"/>
    <w:rsid w:val="00BA79F5"/>
    <w:rsid w:val="00BC17AA"/>
    <w:rsid w:val="00BE06BD"/>
    <w:rsid w:val="00C15492"/>
    <w:rsid w:val="00C806A7"/>
    <w:rsid w:val="00CB68C9"/>
    <w:rsid w:val="00CB69FB"/>
    <w:rsid w:val="00CE3388"/>
    <w:rsid w:val="00D12EFE"/>
    <w:rsid w:val="00D56BF0"/>
    <w:rsid w:val="00D67B8F"/>
    <w:rsid w:val="00D877EE"/>
    <w:rsid w:val="00E155D8"/>
    <w:rsid w:val="00E2578F"/>
    <w:rsid w:val="00E379E5"/>
    <w:rsid w:val="00E570E5"/>
    <w:rsid w:val="00E63226"/>
    <w:rsid w:val="00E71768"/>
    <w:rsid w:val="00EE0BBD"/>
    <w:rsid w:val="00F476C2"/>
    <w:rsid w:val="00FD0DC4"/>
    <w:rsid w:val="00FE2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F10687"/>
  <w15:docId w15:val="{EBFB0817-4C18-4F0B-847F-07CEE915E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Times New Roman" w:eastAsia="Times New Roman" w:hAnsi="Times New Roman"/>
      <w:b/>
      <w:bCs/>
      <w:sz w:val="26"/>
      <w:szCs w:val="26"/>
    </w:rPr>
  </w:style>
  <w:style w:type="paragraph" w:styleId="Heading2">
    <w:name w:val="heading 2"/>
    <w:basedOn w:val="Normal"/>
    <w:uiPriority w:val="9"/>
    <w:semiHidden/>
    <w:unhideWhenUsed/>
    <w:qFormat/>
    <w:pPr>
      <w:ind w:left="100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pPr>
      <w:ind w:left="160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122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26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05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059D"/>
  </w:style>
  <w:style w:type="paragraph" w:styleId="Footer">
    <w:name w:val="footer"/>
    <w:basedOn w:val="Normal"/>
    <w:link w:val="FooterChar"/>
    <w:uiPriority w:val="99"/>
    <w:unhideWhenUsed/>
    <w:rsid w:val="004605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059D"/>
  </w:style>
  <w:style w:type="table" w:styleId="TableGrid">
    <w:name w:val="Table Grid"/>
    <w:basedOn w:val="TableNormal"/>
    <w:uiPriority w:val="59"/>
    <w:rsid w:val="00F74A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74AD6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2373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73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73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3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36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67B8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7B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129A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E570E5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JZA20bfPkg+KVJEePF1bBV6ybBQ==">AMUW2mWuSO2WZjq9cLIIQehPd4aUW4+Ljw914ACO5SQqCg/AeEd8zlZEzAWs8ARV1aZaQPvLES7v732q6TG/oUx1aBxjW8bTQ993OMfzqIc/cUoZg6pxaIAC/jQucVInfjbsx0L+q1ooTnZnRDpJLbF8mkFkWGK8gQYfxknSYzK7zQJ9NHjt+8YW9RDIJfeY7g6nHuKbEPMhKz0FHnsGCvUspKC54tR9M64rK2CxtIWdz+tRVqmrNJJjnjWWPTPU5YeWcp3IQhzA6UyAMn9TE4hx47LYbMp17MoDp+YRsbLG/YFn9ypcarB3X2eCY5JqACU0Ds/zu1OF</go:docsCustomData>
</go:gDocsCustomXmlDataStorage>
</file>

<file path=customXml/itemProps1.xml><?xml version="1.0" encoding="utf-8"?>
<ds:datastoreItem xmlns:ds="http://schemas.openxmlformats.org/officeDocument/2006/customXml" ds:itemID="{B1B1DAE2-DB3E-4C02-9115-3031623006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512F</dc:title>
  <dc:creator>Susan Hallett</dc:creator>
  <cp:lastModifiedBy>Nantais, Lisa</cp:lastModifiedBy>
  <cp:revision>6</cp:revision>
  <dcterms:created xsi:type="dcterms:W3CDTF">2023-02-17T00:20:00Z</dcterms:created>
  <dcterms:modified xsi:type="dcterms:W3CDTF">2023-03-15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7-24T00:00:00Z</vt:filetime>
  </property>
  <property fmtid="{D5CDD505-2E9C-101B-9397-08002B2CF9AE}" pid="3" name="LastSaved">
    <vt:filetime>2014-02-26T00:00:00Z</vt:filetime>
  </property>
  <property fmtid="{D5CDD505-2E9C-101B-9397-08002B2CF9AE}" pid="4" name="GrammarlyDocumentId">
    <vt:lpwstr>a581ffc829a208d2efc5fe47960c8d01799ef9f685f22a093044ddd8b5cae75e</vt:lpwstr>
  </property>
</Properties>
</file>